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7</w:t>
      </w:r>
      <w:r>
        <w:t xml:space="preserve"> </w:t>
      </w:r>
      <w:r>
        <w:t xml:space="preserve">พ.ค.</w:t>
      </w:r>
      <w:r>
        <w:t xml:space="preserve"> </w:t>
      </w:r>
      <w:r>
        <w:t xml:space="preserve">64)</w:t>
      </w:r>
    </w:p>
    <w:p>
      <w:pPr>
        <w:pStyle w:val="Date"/>
      </w:pPr>
      <w:r>
        <w:t xml:space="preserve">วันพฤหัสบดีที่</w:t>
      </w:r>
      <w:r>
        <w:t xml:space="preserve"> </w:t>
      </w:r>
      <w:r>
        <w:t xml:space="preserve">27</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พ่อแม่มีรายได้เฉลี่ย ไม่เกิน 6,000 บาท ต่อปี 400 บาท ต่อเดือน 3 ปี เมื่อปี 2539 จนถึงปี 2562 รัฐบาลชุดปัจจุบัน เพิ่มให้เป็น คนละ 600 บาท ต่อเดือน และขยายระยะเวลาอุดหนุนตั้งแต่แรกเกิด ยังขยายฐานรายได้เฉลี่ยไม่เกิน 100,000 บาทต่อปี นั่น จะมีคนที่ได้รับเงินอุดหนุนเพิ่ม ซึ่งตลอด 6 ปี จะได้รับเงินอุดหนุนเฉลี่ย 43,200 บาท เตรียมจัดทำงาน ก็ยังมีกรมการประกันสังคมที่รัฐช่วยสะสมเงินให้มนุษย์เงินเดือน เอาไว้ใช้ยามเกษียณ เป็นนักเรียน นักศึกษานอกระบบ บรรดาวินมอเตอร์ไซค์ที่สมัคร</w:t>
      </w:r>
      <w:r>
        <w:t xml:space="preserve"> </w:t>
      </w:r>
      <w:r>
        <w:t xml:space="preserve">เป็นสมาชิกกองทุนการออมแห่งชาติ รัฐสมทบให้จนกว่าจะสิ้นอายุไข ยิ่งออมไว ยิ่งสมทบมาก เฉลี่ยสูงสุดคนละ 40,0200 บาท และแม้ว่ามีอาชีพมีรายได้ แต่ถ้าหากมีรายได้น้อย ปีหนึ่งไม่เกิน 100,000 รัฐก็ช่วย ผ่านบัตรสวัสดิการแห่งรัฐ เดือนละ 200-300 บาท ลดค่าก๊าซหุงตุ้ม ให้ พร้อมกับให้ค่าใช้จ่ายในการเดินทาง 500 บาทต่อเดือน ปัจจุบันมีผู้ได้รับสวัสดิการ อยู่กว่า 14 ล้านคน ตัวเลขที่เพิ่มขึ้น คนจนเยอะขึ้น แต่เป็นเพราะรัฐบาลขยายฐานรายได้ให้ครอบคลุมครัวเรือนที่เสี่ยงต่อความยากจนด้วย และทุกครั้งก็จะได้รับความช่วยเหลือเพิ่มเติมทันที อย่างวิกฤต COVID-19 ในช่วงเดือนพฤษภาคมถึงเดือนกรกฎาคม ปี 2563 ได้เพิ่ม 1,000 บาท พร้อมกับมาตรการเยียวยา เราไม่ทิ้งกัน คนละ 5,000 บาท เป็นระยะเวลา 3 เดือน ถึงธันวาคม 2563 มกราคม ถึงมีนาคม 2564 ได้เพิ่มอีก เดือนละ 500 บาท รวมคนละ 3,000 บาท ซึ่งมาพร้อมกับมาตรการ เราชนะ 7,000 บาท ล่าสุดยังได้เพิ่มมาอีกคนละ 2,000 บาท จากมาตรการเยียวยารอบใหม่ จ่ายตรงเข้าบัญชีกว่า 14 ล้านคน ตัดหัวคิว ตัดทุจริต โดยใช้เทคโนโลยีดิจิทัลเข้ามาปฏิรูประบบเศรษฐกิจทั้งหมด พอแก่ชรา รัฐบาลให้เบี้ยยังชีพผู้สูงอายุแบบขั้นบันได เดือนละ 600-1,000 บาท ส่วนผู้พิการ ได้เดือนละ 800 บาท และหากเป็นผู้พิการอายุ 18 ปีขึ้นไป ที่ถือบัตรสวัสดิการแห่งรัฐด้วย จะได้รับเพิ่มอีกคนละ 200 บาท รวมเป็นเดือนละ 1,000 บาท ความช่วยเหลือที่รัฐจัดให้ หลายโครการ ถูกยกระดับการดูแลให้มากขึ้น ที่นอกจากให้คนกลุ่มนี้อยู่รอดได้ท่ามกลางวิกฤติแล้ว ให้หลุดพ้นจากความยากจน อยากให้มีชีวิตที่ดีขึ้น // ส่วนตลาดหุ้นไทยมีการปรับตัวเพิ่มสูงขึ้นนะคะ การซื้อขายหนาแน่นตั้งแต่ช่วงเช้าที่ผ่านมา ตลาดหุ้นในเอเชียก็ปรับตัวลง ดูหุ้นโตเกียว NIKKEI 41 จุด ลดลงไป 4237.78 จุดค่ะ ทางฮ่องกง ปิดที่ 16.3 จุด ลดลงไป เชียงไฮ้คอมโพซิต 6.45 จุด ดัชนีขณะนี้ อยู่ที่ 1,584.91 จุด วันนี้บวกเพิ่มขึ้นมา กว่า 54,000 ล้านบาท ราคาน้ำมันดิบตลาด NYMEX บวกเพิ่มขึ้นมา 14 เซ็น 68 เหรียญ 87 เซน บวกเพิ่มขึ้นมา วันนี้น้ำมันดิบดูไบ ปิดตลาดทำการนะคะ มาดูราคาทองคำในกรุงเทพฯ บ้างค่ะ 28,000 บาท ต่อบาททองคำ ขายออก 28,100 บาท ต่อบาททองคำ รับซื้อ 20,000 ทองคำอยู่ที่ 28,600 บาท ราคาทองคำค่ะ</w:t>
      </w:r>
      <w:r>
        <w:t xml:space="preserve"> </w:t>
      </w:r>
      <w:r>
        <w:t xml:space="preserve">// ตรวจสอบสภาพอากาศกันต่อเลยนะครับ กับสถานีอากาศ NBT ครับ Ր</w:t>
      </w:r>
    </w:p>
    <w:p>
      <w:pPr>
        <w:pStyle w:val="BodyText"/>
      </w:pPr>
      <w:r>
        <w:t xml:space="preserve">[เสียงดนตรี] Ր</w:t>
      </w:r>
      <w:r>
        <w:t xml:space="preserve"> </w:t>
      </w:r>
      <w:r>
        <w:t xml:space="preserve">// ข่าวต่างประเทศนะคะ นายกรองนายกรัฐมนตรีอิสราแอล ได้นำสารแสดงความเสียใจชาวไทยที่เสียชีวิตจากการสู่รบในตะวันออกกลาง โดยนายกรัฐมนตรีเบนจมิน ก็ส่งสารแสดงความเสียใจ ชีวิต จากการสู้รบจากอิสลาเอล และกลุ่มติดอาวุธฮามาสในปาเลสไตน์ นายวีรวัตร การุณบริรักษ์ โดยสารแสดงความเสียใจดังกล่าว ได้การส่งถึงสถานเอกอัครราชทูตประจำประเทศไทยแล้ว แล้วทางสถานเอกอัครราชทูตก็ยังบอกด้วยว่าจากนี้ค่ะ เจ้าหน้าที่อิสรเอลผู้เสียชีวิตทั้ง 2 ท่านอย่างต่อเนื่อง เงิน และจะส่งกำลังใจให้ในช่วงที่ยากลำบากนี้ // ประธานาธิบดีโจ ไบเดน แห่งสหรัฐฯ ได้กล่าวเพิ่มเติมเกี่ยวกับต้นกำเนิดเชื้อไวรัสชนิดนี้มาจากสัตว์ หรือมาจากในห้องทดลองที่เมืองอู่ฮั่นประเทศจีนกันแน่ ต้องการให้มีการวิเคราะห์ข้อมูลที่ต้องร้องขอเพิ่มเติม และมารายงานแก่เขา โจ ไบเดน ได้เปิดเผยว่าตอนนี้ข่าวสหรัฐฯ ยังไม่ได้ให้น้ำหนักไปที่ประเด็นหนึ่งประเด็นใด โดยเฉพาะจะดำเนินการสอบสวนหาข้อมูลที่น่าจะเป็นมากที่สุด // ได้เกิดเหตุกราดยิงนะคะ คดีล่าสุด มีปืน เป็นชายที่อยู่ที่อู่จอดรถไฟฟ้าซานโอเซ่ ที่แคลิฟอร์เนีย ให้มีผู้เสียชีวิตถึง 9 คน หลังจากที่มีมือปืน นอกจากนี้ยังมีผู้บาดเจ็บ และเสียชีวิตทั้งหมด ตำรวจกำลังสอบสวนหามูลเหตุจูงใจในการก่อเหตุ มีรายงานว่าหลังจากที่ตำรวจ ส่งยังโรงพยาบาลท้องถิ่น ได้นำทีมค้นหาระเบิดในพื้นที่บริเวณนั้น รวมทั้งอาคารต่าง ๆ ที่อยู่ในระแวกด้วย หลังจากที่มีผู้พบวัตถุระเบิดอย่างน้อย 1 ลูกนี่ ตกอยู่ค่ะ // พักกันสักครู่ กลับมาชมความเคลื่อนไหวในแวดวงกีฬากันครับ Ր</w:t>
      </w:r>
    </w:p>
    <w:p>
      <w:pPr>
        <w:pStyle w:val="BodyText"/>
      </w:pPr>
      <w:r>
        <w:t xml:space="preserve">[เสียงโฆษณา] // สวัสดีค่ะ ได้เวลาข่าวกีฬาวันนี้แล้วนะคะ ข่าวแรก มาดูความสำเร็จ ผงาดคว้าแชมป์ยูโรป่าลีกได้สำเร็จ ดวลจุดโทษ 11 ประตู ต่อ 10 ค่ะ นะคะ แข่งขันที่ประเทศโปแลนด์ค่ะ รองแชมป์ลีกอังกฤษ เจอกับ… จากสเปน เกมครึ่งแรกนี้ แมนฯ ยู ครองเกมชัดเจนกว่า เป็นฟากฝั่งฟรีคิกค่ะ เจราด มอเรโน่ ยิงไป เป็นลูกที่ 30 ชุดยูโร 2020 ด้วย ส่วนนี่เป็นครึ่งหลังนะคะ เป็นเอดิสัน ยิงตามน้ำเข้าไป จบ 90 นาที เสมอกัน 1-1 ต้องต่อเวลาพิเศษไปอีก 30 นาที แต่ก็ทำอะไรไม่ได้ค่ะ ได้แค่วาดเสียวเท่านั้นค่ะ สุดท้ายแล้วต้องตัดสินแชมป์ ด้วยการ… ทั้งหมดเลยค่ะ ของทั้ง 2 ทีม มาถึงฝั่งผู้รักษาประตูเคโม นินโย่รูยี่ ยิงเข้าไปก่อน จากนั้นเป็นเดวิด เดเคอ ยิงคนสุดท้ายนะคะ แต่ไปติดมือกับรูยี่เบียเรยอล เฉือนไป รวมสกอลล์ชนะไปด้วยสกอลล์ 12-11 ประตู นะคะ สิทธิ์ไปเล่นยูฟ่าลีค อุไน เอเมรี่ เป็นกุนซือ ที่พาคว้าแชมป์รายการนี้ 4 สมัยแล้วนะคะ เพราะว่ารายการนี้เขาเคยพาทีมเซบียาคว้าแชมป์ ส่วนฟุตบอล มูเดสนีก้าของเยอรมัน FC โคโลน อันดับ 3 ในลีกลอง ปรากฏว่า โฮสแตนฮีล นาที 59 ค่ะ นัด 2 นี่จะไปเล่นที่บ้านของโฮลสไตร์นะคะ เวลา 23.00 น. ไปดูกีฬาบอลเล่บอล</w:t>
      </w:r>
      <w:r>
        <w:t xml:space="preserve"> </w:t>
      </w:r>
      <w:r>
        <w:t xml:space="preserve">ค่ะ วอลเลย์บอลเนชันลีก ที่อิตาลีนะคะ เป็นแมตช์ที่ 2 แมตช์ อันดับ 10 ของโลกค่ะ ไทยแพ้ญี่ปุ่นมา 3 เซ็ตรวด นะคะ ส่วนเกาหลีใต้แพ้จีนไป 3 เซ็ต เกมนี้ทีมไทยนำทัพโดยปลื้มจิตร อรอุมา สิทธิรัก เซ็ตแรกนี่ ทีมไทยเปิดเกมได้อย่างเยี่ยม 25-15 แล้วต่อจากนั้นเป็นเกาหลีค่ะ แก้เกมมาดี ทั้งเกมรุกเกมรับ 3 ต่อ 1 เซ็น สกอร์ 25-25 และ 25 ต่อ 17 คะแนน ส่วนคู่ที่แข่งขัน ญี่ปุ่นชนะจีน 3 เช็ตรวดเลยค่ะ 25 ต่อ 13 25 ต่อ 19 และ 25 ต่อ 17 คะแนน ส่วนแมตช์ต่อไป วันนี้แล้วค่ะ ไทยเราจะเจอกับจีน ดีกรีแชมป์โอลิมปิกเกมนะคะ จะแข็งขันในช่วงมืด 21.00 น. ตามเวลาบ้านเรา ส่วนทีมฟุตบอลชายไทยชุดใหญ่ เตรียมความพร้อมก่อนจะอุ่นเครื่อง อากิระ นิชิโนะ กุนซือใหญ่ พาลงฝึกซ่อมต่อเนื่องนะคะ หลังจากที่เพิ่งเล่นอุ่นเครื่องแพ้ให้กับทีมชาติโอมาน 0-1 2022 ทีมคัดเลือกโซนเอเซีย การซ้อมครั้งนี้ ธนวัตน์ จากเลสเตอร์ซิตี้ลงฝึกซ้อมกับทีมครั้งแรกนะคะ หลังจากเดินทางไปร่วมทีมชาติไทยแล้ว ก็ให้ลูกทีมแยกความฟิต ก็ยังมีการฟื้นฟูสภาพร่างกายด้วยนะคะ หลังเจอกับโอมาน ก่อนที่จะเริ่มลงรายละเอียดเรื่อง Tracktick ทางด้าน ก็บอกค่ะ ว่า ตอนนี้ทุกคนเริ่มปรับตัวได้ดีขึ้น เมืองไทย ถือว่าเป็นเรื่องที่ดีค่ะ มีเกมอุ่นเครื่อง ทีมชาติไทยก็ห่างจากเกมไปปีกว่า ๆ นะคะ ทำให้ได้มีการปรับความเข้าใจกับเพื่อนร่วมทีมได้ดี สำหรับโปรแกรมของไทยเรา ปรับ M-Match คิดคะแนนฟีฟาแรงก์กิง ชากียิสถาน ถือว่าเป็นแมกซ์อุ่นเครื่อง ถ้าใครชนะ มีแรงค์กิงโลก ผู้ตัดสินจากทางฟีฟ้าทั้งหมดค่ะ ค่ะ และทั้งหมด ก็คือข่าวกีฬาในวันนี้นะคะ ทั้ง 2 ท่านคะ // ค่ะ ขอบคุณค่ะ ปิดท้ายด้วยภาพจันทรุปราคา หรือว่าเรียกว่าตามคนไทย ราหูอมจันทร์ ถ่ายได้เหนือน่านฟ้าจีน เมื่อค่ำที่ผ่านมาค่ะ // หมดเวลาสำหรับข่าวเที่ยงแล้วนะคะ ลาไปก่อน สวัสดีครับ // สวัสดีค่ะՐ</w:t>
      </w:r>
    </w:p>
    <w:p>
      <w:pPr>
        <w:pStyle w:val="BodyText"/>
      </w:pPr>
      <w:r>
        <w:t xml:space="preserve">[เสียงดนตรี]</w:t>
      </w:r>
    </w:p>
    <w:p>
      <w:pPr>
        <w:pStyle w:val="BodyText"/>
      </w:pPr>
      <w:r>
        <w:t xml:space="preserve">(คุณปวีณา) สวัสดีค่ะ ต้อนรับเข้าสู่การแถลงข่าวของศูนย์บริหารสถานการณ์ COVID-19 จากที่ทำเนียบรัฐบาล ประจำวันที่ 27 พฤษภาคม 2564 ค่ะ วันนี้แน่นอนนะคะ นอกจากเรื่องของสถานการณ์ COVID-19 แล้วนี่ คลัสเตอร์ หรือการเข้ามารับมือตามเขต ถือว่าเป็นเรื่องที่สำคัญ โดยเฉพาะการลักลอบเข้ามาตามแนวชายแดน หน่วยงานต่าง ๆ ก็คุมเข็ม วันนี้มาตรการต่าง ๆ มีความคืบหน้าอย่างไร ติดตามได้จากท่านโฆษก ศบค. ค่ะ นายแพทย์ทวีศิลป์ วิษณุโยธิน เรียนเชิญคุณหมอค่ะ</w:t>
      </w:r>
    </w:p>
    <w:p>
      <w:pPr>
        <w:pStyle w:val="BodyText"/>
      </w:pPr>
      <w:r>
        <w:t xml:space="preserve">(นายแพทย์ทวีศิลป์) กราบสวัสดีครับ พี่น้องประชาชนที่เคารพ ครับ ครับผมวันนี้ก็เช่นเคยนะครับ มีการประชุม EOC หรือศูนย์ปฏิบัติการกระทรวงสาธารณสุข ตั้งแต่เช้า 7.30 น. แล้วมาต่อด้วยที่ประชุมของ ศปก.ศบค. และที่ประชุมของศูนย์แบบบูรณาการทางกรุงเทพฯ และปริมณฑล สื่อมวลชนและพี่น้องประชาชนนะครับ ที่มีการสื่อสารกันไป เรื่องของการลงทะเบียนเพื่อรับการฉีดวัคซีน และปรับวัคซีน ซึ่งเป็นแผนของการปรับปรุงและพัฒนานะครับ การที่จะเข้ารับวัคซีนให้ดียิ่งขึ้นนะครับ ก็มีประเด็นที่เกิดขึ้นมา อย่างที่ว่าแล้ว ก็ขอขอบพระคุณทางพี่น้องสื่อมวลชนที่ได้รับทราบข้อมูล และทำความเข้าใจ ผมเองอยู่ตรงนี้ ก็สื่อสารชุดข้อมูลที่เป็นจริง แล้วก็การปฏิบัตินะครับ มีความคืบหน้าอะไรอย่างไร ก็จะนำมาชี้แจงต่อนะครับ ณ วันนี้ก็มีการประชุม เรื่องนี้กันต่อนะครับ วันนี้ เช้านี้ก็ยังมีการประชุมด้วยนะครับ ก็คงจะวันถัด ๆ ไป จะนำชุดข้อมูลความก้าวหน้า คืบหน้า มาแจ้งต่อไปนะครับ สำหรับประเทศไทย อยู่ที่ 3,323 รายนะครับ ที่เป็นตัวเลขใหม่สำหรับวันนี้ ทำให้อันดับของประเทศไทยขึ้นไปที่อันดับ 84 นะครับ 14,1217 ราย ที่รายงานไปแล้ว ก็มีเสียชีวิตวันนี้ New High อีกนะครับ เป็น 47 นะครับ ก็ทำให้</w:t>
      </w:r>
      <w:r>
        <w:t xml:space="preserve"> </w:t>
      </w:r>
      <w:r>
        <w:t xml:space="preserve">ยอดของผู้เสียชีวิตของเรา 920 นะครับ มาดูเป็นแผ่นรายงานที่อยู่ใน Scoreboard นะครับ 3,323 เป็นการ ติดเชื้อจากต่างประเทศ 21 เรือนจำ 1,219 นะครับ แล้วก็ตรงนี้ 1,219 นี้ ส่วนใหญ่อยู่ในกรุงเทพมหานครนะครับ แล้วก็ธนบุรีด้วยนะครับ เรือนจำที่ตั้งอยู่ นะครับ ผู้ป่วยยืนยันสะสมระลอกนี้ 12,354 แล้วก็หายป่วยไปแล้ว 2,063 ทำให้ยอดหายป่วยสะสมโดยรวมอยู่ที่ นะครับ ในระลอกนี้ 66,000 นะครับ มีทั้งหมด 46,349 อยู่ในโรงพยาบาล</w:t>
      </w:r>
      <w:r>
        <w:t xml:space="preserve"> </w:t>
      </w:r>
      <w:r>
        <w:t xml:space="preserve">18,235 ในโรงพยาบาล 34 ครับ อาการหนักอยู่ที่ 1,201 ราย 201 ราย ใส่เครื่องช่วยหายใจ อยู่ที่ 399 คิดเป็น 30 กว่าเปอร์เซ็นต์ เท่ากับประมาณ 1 ใน 3 ของป่วยอาการหนัก ต้องใส่เครื่องช่วยหายใจนะครับ ฉีดวัคซีน วันนี้ก็เพิ่มขึ้น 7,000 โดยประมาณนะครับ 4,500 ในเข็มที่ 2 ทำให้ยอดรวมสะสมสำหรับคนที่ได้รับวัคซีนไปแล้ว 2,200,000 นะครับ โดยประมาณนะครับ ถ้าจำนวนโดส ก็ 3,200,000 มาที่รายละเอียดของผู้ที่เสียชีวิตทั้งหมด 47 ราย ก็แยกย่อยเป็นวิเคราะห์มาจากกรุงเทพมหานคร ก็วิเคราะห์เป็นภาพใหญ่เลยนะครับ 26 ราย นนทบุรี 4 เชียงใหม่ 3 จังหวัดละ 1 ก็คือ อยุธยา, มุกดาหาร, เพชรบุรี, ราชบุรี, ชลบุรี, สุราษฎร์ธานี, นครศรีธรรมราช, ตาก, อำนาจเจริญ, น่าน, สงขลา เรื่องของปัจจัยเสี่ยงแล้วก็เรื่องของโรค ก็ยังคล้าย ๆ เดิมนะครับ ความดันโลหิตสูง เบาหวาน ไตเรื้อรัง ด้วย แต่ที่สำคัญ คนที่ตั้งครรภ์และเสียชีวิตด้วยนะครับ เป็นเรื่องที่น่าเศร้าใจมาก ๆ เลยนะครับ แล้วก็ปัจจัยเสี่ยงการติดเชื้อ ก็อยู่ในครอบครัวนะครับ มีปัจจัยเสี่ยงในพฤติกรรมอื่น ๆ เช่น เรื่องของการร่วมโต๊ะสนุ๊ก เรื่องของติดเตียง เรือนจำด้วยนะครับ โดยเฉลี่ย ค่าอายุเป็นค่ากลางของอายุอยู่ที่ 63 เพราะฉะนั้น ผู้สูงอายุก็ยังเป็นกลุ่มเสี่ยงสูง ที่น่ากังวลใจเรื่องการเสียชีวิตนะครับ ชาย 26 หญิง 21 วันนอนนานสูงสุด คือ 41 วัน แล้วก็ค่ากลางอยู่ที่ 16 วัน เพราะฉะนั้น เตียงก็ยังจำเป็นอยู่นะครับ นานขึ้นด้วยนะครับ ตรงนี้กราบเรียนเช่นเคยนะครับ การเสียชีวิตก็หลักการของการรายงาน จะนำข้อเท็จจริงมาเสนอให้นะครับ ให้ได้เห็นตลอดนะครับ ก็มีข้อติติงทางด้านระบบรายงาน ดูแลแก้ไข ปัจจุบันมากที่สุด สะท้อนความเป็นจริงให้ได้มากที่สุด อินเดียครับ เป็น 2 ราย ที่มาจากต่างประเทศ ในภาพรวม 21 รายนะครับ ซึ่งเป็นคนไทยนะครับ อาชีพค้าขายนะครับ แล้วก็ 1 รายครับ ถ้าเที่ยวบินเดียวกันนี่ ติดกัน 2 ราย 1 รายนี่ เป็นคนไทย อายุ 48 ปี นะครับ ค้าขายนะครับ ส่วนกัมพูชา ตอนนี้ก็เปิดด่านถาวร ให้เข้ามาได้ 5 วัน ที่ต้องการกลับประเทศ มีความสะดวกยิ่งขึ้น ท่านไม่ต้องมาผ่านช่องทางธรรมชาติโดยเด็ดขาดเลยนะครับ เราฝ่ายมั่นคง ฝ่ายปกครอง หน้าที่ แล้วก็เปิดให้บริการสำหรับคนไทยที่ต้องการเดินทางเข้าประเทศ ขอท่านร่วมมือกับพวกเรา แต่อย่างไรก็ตามแต่ วันนี้ยังมีรายงานอยู่ 1 ราย เป็นเพศหญิง 1 คนนะครับ 1 รายนี้ อย่างไรก็ตามแต่ เราดูแลคนไทยทุกท่าน ที่เข้ามาผ่านทางสระแก้วเป็นส่วนใหญ่ โรงพยาบาลอรัญประเทศ เป็นผู้ที่ดูแล ก็ยังต้องเสนอภาพ การสกัดกั้นการลักลอบเข้าเมืองรวม 24 ชั่วโมง รายงานมาที่ 135 ทางฝั่งของกัมพูชา อยู่ที่ 28 ทางพม่า อยู่ที่ 50 ทางลาว อยู่ที่ 28 ทางมาเลเซียไม่มีลายงานนะครับ อันดับที่เป็นรายวันนะครับ กรุงเทพมหานครยังเป็นอันดับ 184 นนทบุรี เพชรบุรีอยู่ที่ 223 29 ปทุมธานีอยู่ที่ 58 นะครับ ก็จะอยู่ใน 10 อันดับที่เหลือนะครับ ขออนุญาตไปโดยเร็ว ๆ ส่วน 10 อันดับที่สะสมยังคงเดิมนะครับ ยังคงเดิมเลยครับ กรุงเทพฯ, นนทบุรี, เชียงใหม่, เพชรบุรี, สุราษฎร์ธานี, และประจวบคีรีขันธ์ครับ มาที่เรื่องของการรายงานเป็นลักษณะของตารางนะครับ จากเรือนจำนี่ สถานการณ์เป็นอย่างไรอย่างไรนะครับ จะเห็นว่าช่วงต้นของสัปดาห์ หรือสัปดาห์ก่อนนะครับ เรือนจำนี่นะครับ 951 ในวันที่ 21 มาที่ 605 22 นะครับ ตัวเลข 3 หลักมาตลอดนะครับ จนกระทั่ง มาที่ 479 แล้วก็ 1,119 นะครับ เนื่องจากเป็นการตรวจเชิงรุกนะครับ ในรอบที่ 2 นะครับ แล้วก็คือรอบหนึ่งกันพอสมควร ที่พอจะมาตรวจรอบ 2 ที่จะหาเคสเพิ่มเติมเข้ามานะครับ รอบที่ 1 ไม่เจอ มาเจอรอบที่ 2 ก็นำมาสู่การรักษานะครับ นอกเรือนจำ ก็จะเป็น 2,023 นะครับ จังหวัดอื่น ๆ อยู่ที่ 588 กรุงเทพฯ และปริมณฑลอยู่ที่ 1,095 มีวงเล็บอยู่ข้างล่างนี่นะครับ ของกรุงเทพฯ เป็นปัญหาของประเทศไทยนะครับ มาดูการติดเชื้อกระจายไปทั่วประเทศ 16 จังหวัดที่เป็น 0 วันนี้ก็ชื่นใจนิด ๆ นะครับ มาที่ 22 จังหวัด ที่เป็น 0 นะครับ ตรัง, พิษณุโลก,ตราด, น่าน, หนองคาย, พังงา, อำนาจเจริญ, อุทัยธานี, บึงกาฬ และสตูลนะครับ ขอให้ทุก ๆ ท่านที่ช่วยกัน ก็ขอให้ดูแลลักษณะส่วนบุคคล และชุมชนสังคมด้วยนะครับ มีการประชุมในที่ประชุมได้เสนอขึ้นมาเป็นลักษณะของภาพย่อย ของในแต่ละส่วนของพื้นที่ต่าง ๆ ครับ นะครับ กรุงเทพฯ อยู่ที่บางกะปิ ชุมชนโดยรอบ นะครับ ตรงนี้มีใหม่มา 5 ราย แต่สะสมมีข้อมูลทางขวามือนี่นะครับ เป็นตัวเลขที่จะต้องช่วยกัน อย่างตลาดบางกะปินี่ แคมป์ก่อสร้างนี่ 223 ที่เรารายงานกันมาตั้งแต่ต้น ๆ ไปแล้ว 1,586 เจอไปแล้วเมื่อวานนี้ 210 เพราะฉะนั้น ยังถือว่าเป็นการกระจายเชื้อเรื่อย ๆ ขอท่านได้ดูแลสุขอนามัยดี ๆ นะครับ ฝั่งธนนะครับ ที่อยู่ฝั่งตลาดน้ำร้อน นะครับ ซึ่งมีทั้งคนไทยและคนต่างชาติอยู่นะครับ อันนี้ 27 สะสมเป็น 29 สัมพันธวงศ์ที่เราเคยว่า เคย 0 มาแล้ว เคยดีมาแล้ว ตอนนี้เจอ 49 นะครับ ไปที่นนทบุรี ก็เป็นแคมป์คนงานก่อสร้าง 564 ใหม่ คือ 38 ปทุมธานี คือ ตลาด 4 มุมเมือง เราได้ยินมาระยะเวลาหนึ่งนะครับ ไทยแล้วก็คนต่างชาติที่เป็นแรงงานมาอยู่กับเรา 1,524 รายสะสมนี่นะครับ ใหม่นี่คือ 47 อินเทอร์มาร์ต อันนี้ 65 ราย สมุทรปราการ เป็นโรงงานผลิตอาหารสำเร็จรูปจากสัตว์น้ำ เนื้อสัตว์ คนไทย แล้วก็คนชาวเมียนมาเป็นแรงงานอยู่นะครับ 116 ราย อันนี้เป็น Cluster ใหม่นะครับ ท่านรองผู้ว่าราชการจังหวัดได้วิดีโอคอนเฟอรเรนซ์ ของที่ทำเนียบรัฐบาล ที่มี ผอ. ศปก. พลเอก ณัฐพล นาคพานิชย์ นะครับ ก็อยู่ในเกณฑ์ที่ท่านบอกว่าควบคุมโรคอยู่ เชื่อว่าน่าจะสามารถควบคุมได้ เพชรบุรีกระจายอยู่ใน 10 จังหวัดนะครับ ที่โรงงานผลิตชิ้นส่วนอิเล็กทรอนิกส์สัญชาติอยู่ที่ตรงนั้นสะสมนะครับ 2,820 รายนี่นะครับ เป็นผู้ป่วยใหม่นี่นะครับ 30 สำหรับ 24 ชั่วโมงที่ผ่านมา ส่วนชลบุรี ก็พบที่อำเภอเมือง และพานทอง ผลิตสายไฟนะครับ ก็เช่นกันครับ มีแรงงานเมียนมา และกัมพูชาอยู่ อันนี้สะสมอยู่ที่ 142 นะครับ ประจวบคีรีขันธ์ โรงงานสับปะรดกระป๋อง 56 เป็นสะสม ปลาชาวเมียนมานะครับ สะสมที่ 592 ใหม่ คือ 8 สงขลานี่โรงงานแปรรูปอาหารทะเล 130 สะสมนะครับ พบใหม่ 12 ของนราธิวาส สัมผัสอยู่ในชุมชน สะสมอยู่ที่ 99 พบใหม่ 2 นะครับ โดยสรุปนะครับ แนวโน้มของเรื่องของสถานการณ์โลกนี่ ก็ดูเหมือนจะลดลงนะครับ ของประเทศไทยของเรายังคงตัวอยู่ในกรุงเทพฯ และต่างจังหวัด แต่ว่าการระบาดเป็นกลุ่มก้อนนั้น ยังดูคล้าย ๆ เป็นกลุ่มเดิม นะครับ เช่น เรื่องของโรงงานทั้งหลาย แจ้งไปยังกระทรวงแรงงาน และกระทรวงอุตสาหกรรมขอให้ทั้ง 2 กระทรวงได้มีการดูแลในเรื่องของสภาพของโรงงาน สภาพของการเป็นอยู่แรงงาน สภาพของการเป็นอยู่ของโรงงานนะครับ เช่นเดียวกับแคมป์ก่อสร้างที่แออัดนะครับ ซึ่งอันนี้ฝ่ายปกครองที่ต้องดูแลอยู่ ก็ต้องเข้าไปช่วยกันดูแลนะครับ ในภาพของการใกล้ชิดด้วยนะครับ ส่วนในเรื่องของชายแดน ก็ชัดเจน ทางกัมพูชา ซึ่งก็ยังมีเข้ามาที่ผิดกฎหมายอยู่นะครับ สถานที่เสี่ยงก็ยังเป็นที่เดิม ๆ โรงงาน, ตลาด, ชุมชนแออัด อยู่ใกล้ชิดกัน คุยกันครับ น้ำเป็นกระป๋องน้ำผูกเอาไว้ หรือเป็นแก้วที่คว่ำเอาไว้นะครับ ไม่ได้มีการใช้แล้วทิ้ง ก็คือเป็นการที่สัมผัสกับสารคัดหลั่ง อยู่ในปากของเรา การที่มีมือ เมื่อเชื้อปนเปื้อนมาแล้วทำให้แพร่เชื้อ ที่ประชุมได้มีการสั่งการให้ดูแลเรื่องของสุขลักษณะ เจาะลงไปเป็นจุด ๆ เลยนะครับ เพื่อที่จะได้ควบคุมโรคให้ได้ ที่ประชุมได้บ่งบอกถึงความเสี่ยงทั้งหลายนะครับ มาดูของกรุงเทพมหานครนะครับ ตัวเลขที่บอกว่า 894 นี้นะครับ เสียชีวิตสะสมนี้ ไปอยู่ที่ 391 นะครับ เพิ่มขึ้นวันนี้ คือ 26 นี่ ไปอยู่ที่ 1.04 เปอร์เซ็นต์ ซึ่งดึงเอาภาพใหญ่สูงกว่าทั่วประเทศนะครับ ก็มีความกังวลเรื่องนี้อยู่ กรุงเทพมหานคร จำนวนมาก แล้วโดยเฉพาะเป็นภาคของสังคม และมีผู้สูงอายุอยู่ที่กรุงเทพมหานครเป็นจำนวนมาก เราก็เป็นห่วงเป็นใยนะครับ ว่าการป้องกันโรคนี้ นะครับ ในคลัสเตอร์ที่รายงานของทั้งกรุงเทพมหานครนี้ รวมแล้วมี 41 Cluster เดี๋ยววงเล็กวงใหญ่ แต่ไปจากเมื่อวานก่อนเลยนะครับ ณ ตอนนี้โรงงานเย็บผ้าแห่งหนึ่ง ที่ทุ่งครุนะครับ ทำให้เห็นภาพของการรวบรวมเป็นเป็นคลัสเตอร์ แล้วก็เป็นเขตนะครับ ที่อันนี้นะครับ ก็ขออนุญาตได้ให้ทางสื่อมวลชนกับพี่น้องประชาชนที่อยู่ในกลุ่มได้กรุณานำเป็นข้อมูลกลับไป ที่จะควบคุมให้ได้เร็วที่สุดนะครับ เพื่อจะได้ลดจำนวนเชื้อ อย่างที่บอก กรุงเทพฯ ก็เป็นเหมือนประเทศไทยนะครับ ก็คือดึงภาพกราฟไป ก็จะช่วยให้ภาพของประเทศไทเราลดลงได้ ส่วนกลุ่มเฝ้าระวังที่เป็นสีเหลืองที่สวนหลวง บางเขน แล้วก็บางพลัด พบใหม่ คือ ทุ่งครุ ที่แจ้งไปแล้วนะครับ ขออนุญาตได้สรุปรายงานเพียงเท่านี้ครับ</w:t>
      </w:r>
    </w:p>
    <w:p>
      <w:pPr>
        <w:pStyle w:val="BodyText"/>
      </w:pPr>
      <w:r>
        <w:t xml:space="preserve">(คุณปวีณา) ค่ะ วันนี้ไม่มีประเด็นคำถามเพิ่มเติม ฝากทิ้งท้ายเพิ่มเติมให้กับคุณผู้ชมที่ติดตามการแถลงข่าวหน่อยนะคะ</w:t>
      </w:r>
    </w:p>
    <w:p>
      <w:pPr>
        <w:pStyle w:val="BodyText"/>
      </w:pPr>
      <w:r>
        <w:t xml:space="preserve">(นายแพทย์ทวีศิลป์) ครับ ในการบริหารสถานการณ์เรื่องของ COVID-19 นี้นะครับ ท่าน ผอ. ศบค. นะครับ โดยตำแหน่ง ผอ. ศบค. ศบค. ท่านรองนายกรัฐมนตรี ผู้ที่เป็นปลัดกระทรวงสาธารณสุข ในฐานะ ผอ. ของทาง EOC ของทางกระทรวงสาธารณสุขทำงานอย่างเต็มที่ ผมก็เชื่อว่าสถานการณ์ของโลก และของโลกก็เปลี่ยนแปลงเป็นรายวัน ทำให้เราต้องมายืนคุยกันอย่างนี้ เพราะฉะนั้น ชุดข้อมูลต่าง ๆ เข้ามาสู่การตัดสินใจในการนำไปสู่การดำเนินงานต้องมีการปรับโดยเร็ว เพราะฉะนั้น ต้องขอความเข้าใจพี่น้องประชาชน ผมเองอยู่ในตรงนี้ ก็มีชุดข้อมูลเข้ามานะครับ เรียนว่าไม่มีผู้ใดผู้หนึ่งที่จะรู้ข้อมูลได้ทั้งหมด เราต้องเรียนรู้ร่วมกัน ผมเองพยายามทำทุกวิธีทาง เพื่อที่จะได้ข้อมูลที่จำเป็น บอกแจ้งก่อน การลงทะเบียนฉีดวัคซีน หรือการกระจายแผนวัคซีนต่าง ๆ นี้ ความทุ่มเทของทุกฝ่าย ทุกส่วนนะครับ แอปฯ ต่าง ๆ ที่ทำมา มีคนอยู่เบื้องหลังมากมาย หนักเหล่านั้นทุกคนครับ ไม่มีใครมีความสำคัญทุกคนมีความสำคัญทั้งหมดนะครับ ท่าน ผอ. ศบค. ก็ให้ความสำคัญกับเรื่องนี้ และก็ให้กำลังใจในการทำงาน มาด้วยในการทำงานต่าง ๆ เชื่อว่า ถ้าเราร่วมมือร่วมใจไทยเราต้องชนะนะครับ กราบขอบพระคุณเป็นอย่างสูงครับ</w:t>
      </w:r>
    </w:p>
    <w:p>
      <w:pPr>
        <w:pStyle w:val="BodyText"/>
      </w:pPr>
      <w:r>
        <w:t xml:space="preserve">(คุณปวีณา) กราบขอบพระคุณค่ะ นายแพทย์ทวีศิลป์ วิษณุโยธิน โฆษก ศบค. นะคะ ท่านก็เน้นย้ำว่าสถานการณ์ เราจะเห็นแนวโน้มสถานการณ์โลก เรียกว่า</w:t>
      </w:r>
      <w:r>
        <w:t xml:space="preserve"> </w:t>
      </w:r>
      <w:r>
        <w:t xml:space="preserve">“</w:t>
      </w:r>
      <w:r>
        <w:t xml:space="preserve">ยังคงตัว</w:t>
      </w:r>
      <w:r>
        <w:t xml:space="preserve">”</w:t>
      </w:r>
      <w:r>
        <w:t xml:space="preserve"> </w:t>
      </w:r>
      <w:r>
        <w:t xml:space="preserve">และที่สำคัญและในพื้นที่ใหม่ ๆ ไม่ว่าจะเป็นพื้นที่กรุงเทพมหานคร ปริมณฑล หรือว่าในจังหวัดต่าง ๆ สิ่งที่สำคัญ การที่เราจะปรับ วิธีที่จะผ่านพ้นไปได้ มาช่วยกัน นอกจากเรื่องสุขอนามัยของตัวเองแล้วนะคะ เรื่องการบังคับใช้กฎหมายต้องจริงจังอีกด้วยค่ะ ลำดับต่อไปนะคะ เรียนเชิญท่านณัฐภาณุ นพคุณ รองอธิบดีกรมสารนิเทศ และรองโฆษกกระทรวงการต่างประเทศ ค่ะ ประเด็นการแถลงวันนี้เป็นภาคภาษาอังกฤษค่ะ</w:t>
      </w:r>
    </w:p>
    <w:p>
      <w:pPr>
        <w:pStyle w:val="BodyText"/>
      </w:pPr>
      <w:r>
        <w:t xml:space="preserve">(คุณณัฐภาณุ) สวัสดีครับՐ</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ค่ะ รองอธิบดีกรมสารนิเทศ และรองโฆษกกระทรวงการต่างประเทศนะคะ แล้วนี่คือการแถลงข่าวจศูนย์บริหารสถานการณ์ COVID-19 จากทำเนียบรัฐบาล ส่วนช่วงของการสนทนาวันนี้ค่ะ หลายท่านเลือกที่จะหลีกเลี่ยงออกนอกบ้าน ทานอาหารนอกบ้าน อาหารต่าง ๆ เพื่อจะให้ลดการแออัดสั่งอาหาร ถามว่า ณ วันนี้เรามีความเสี่ยงมากน้อยขนาดไหน ผู้ประกอบการที่เป็นร้านอาหารควรมีมาตรการอย่างไร เขาควรปฏิบัติตัวอย่างไรให้ตัวเค้าปลอดภัย และตัวประชาชนปลอดภัย รวมถึงเราในฐานะที่เป็นผู้สั่งจะทำอย่างไร ให้มีความปลอดภัยขั้นสูงสุด เดี๋ยวช่วงหน้ากลับมาพูดคุยกันค่ะ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7 พ.ค. 64)</dc:title>
  <dc:creator/>
  <cp:keywords/>
  <dcterms:created xsi:type="dcterms:W3CDTF">2021-05-27T06:38:42Z</dcterms:created>
  <dcterms:modified xsi:type="dcterms:W3CDTF">2021-05-27T06: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พฤษภาคม 2564 เวลา 12.10 น.</vt:lpwstr>
  </property>
  <property fmtid="{D5CDD505-2E9C-101B-9397-08002B2CF9AE}" pid="3" name="subtitle">
    <vt:lpwstr/>
  </property>
</Properties>
</file>